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</w:t>
      </w:r>
    </w:p>
    <w:p>
      <w:pPr>
        <w:pStyle w:val="BodyText"/>
      </w:pPr>
      <w:r>
        <w:t xml:space="preserve">Целые числа можно записывать как последовательность цифр или в любом базовом формате типа radix#number, где radix (основание системы счисления) — любое число не более 26. Для большинства команд используются следующие основания систем исчисления: 2 (двоичная), 8 (восьмеричная) и 16 (шестнадцатеричная). 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некоторых арифметических операторов оболочки bash.</w:t>
      </w:r>
    </w:p>
    <w:bookmarkStart w:id="0" w:name="tbl:std-dir"/>
    <w:p>
      <w:pPr>
        <w:pStyle w:val="TableCaption"/>
      </w:pPr>
      <w:r>
        <w:t xml:space="preserve">Table 1: Описание некоторых арифметических операторов оболочки bash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Описание некоторых арифметических операторов оболочки bash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то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нтакси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ьта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ех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Если ехр равно 0, то возвращает 1; иначе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ехр1%ехр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озвращает остаток от деления ехр1 на ехр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amp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ехр1&amp;ехр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озвращает побитовое AND выражений ехр1 и ехр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ехр1 * ехр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множает ехр1 на ехр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|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1 | ex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битовое OR выражений exp1 и ex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битовое дополнение до ex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1 ^ ex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ключающее OR выражений exp1 и ex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&gt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 &gt;&gt; ex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двигает exp1 вправо на exp2 бит</w:t>
            </w:r>
          </w:p>
        </w:tc>
      </w:tr>
    </w:tbl>
    <w:bookmarkEnd w:id="0"/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ля начала создадим файл script1 с помощью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98396"/>
            <wp:effectExtent b="0" l="0" r="0" t="0"/>
            <wp:docPr descr="Figure 1: 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0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дим нужную нам директори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698396"/>
            <wp:effectExtent b="0" l="0" r="0" t="0"/>
            <wp:docPr descr="Figure 2: Директория backup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0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Директория backup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рипт, который при запуске будет делать резервную копию самого себя в другую директорию backup</w:t>
      </w:r>
      <w:r>
        <w:t xml:space="preserve"> </w:t>
      </w:r>
      <w:r>
        <w:t xml:space="preserve">в вашем домашнем каталог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698396"/>
            <wp:effectExtent b="0" l="0" r="0" t="0"/>
            <wp:docPr descr="Figure 3: Скрипт №1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0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крипт №1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Чтобы каждый раз не прописывать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sh script1</w:t>
      </w:r>
      <w:r>
        <w:rPr>
          <w:iCs/>
          <w:i/>
        </w:rPr>
        <w:t xml:space="preserve">”</w:t>
      </w:r>
      <w:r>
        <w:t xml:space="preserve"> </w:t>
      </w:r>
      <w:r>
        <w:t xml:space="preserve">сразу присвоим ему режим выполнения (+х) и также выполним скрипт и провери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686161"/>
            <wp:effectExtent b="0" l="0" r="0" t="0"/>
            <wp:docPr descr="Figure 4: Команды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0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манд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Командный файл, обрабатывающий любое произвольное число аргументов командной строки, в том числе превышающее десять, последовательно распечатывающий значения всех переданных аргументов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252896"/>
            <wp:effectExtent b="0" l="0" r="0" t="0"/>
            <wp:docPr descr="Figure 5: Скрипт №2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0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крипт №2</w:t>
      </w:r>
    </w:p>
    <w:bookmarkEnd w:id="0"/>
    <w:p>
      <w:pPr>
        <w:pStyle w:val="BodyText"/>
      </w:pPr>
      <w:r>
        <w:t xml:space="preserve">Также присвоим режим выполнения и проверим выполнение самого скрипт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882838"/>
            <wp:effectExtent b="0" l="0" r="0" t="0"/>
            <wp:docPr descr="Figure 6: Скрипт №2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0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крипт №2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252896"/>
            <wp:effectExtent b="0" l="0" r="0" t="0"/>
            <wp:docPr descr="Figure 7: Скрипт №3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0/report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крипт №3</w:t>
      </w:r>
    </w:p>
    <w:bookmarkEnd w:id="0"/>
    <w:p>
      <w:pPr>
        <w:pStyle w:val="BodyText"/>
      </w:pPr>
      <w:r>
        <w:t xml:space="preserve">Пример выполнени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517400"/>
            <wp:effectExtent b="0" l="0" r="0" t="0"/>
            <wp:docPr descr="Figure 8: Скрипт №3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0/report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крипт №3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094403"/>
            <wp:effectExtent b="0" l="0" r="0" t="0"/>
            <wp:docPr descr="Figure 9: Скрипт №4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0/report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Скрипт №4</w:t>
      </w:r>
    </w:p>
    <w:bookmarkEnd w:id="0"/>
    <w:p>
      <w:pPr>
        <w:pStyle w:val="BodyText"/>
      </w:pPr>
      <w:r>
        <w:t xml:space="preserve">Пример вывод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3356316"/>
            <wp:effectExtent b="0" l="0" r="0" t="0"/>
            <wp:docPr descr="Figure 10: Скрипт №4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0/report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крипт №4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знакомились с командными файлами Linux, а также научились писать небольшие командные файлы сами.</w:t>
      </w:r>
    </w:p>
    <w:bookmarkEnd w:id="44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</w:pPr>
      <w:hyperlink r:id="rId45">
        <w:r>
          <w:rPr>
            <w:rStyle w:val="Hyperlink"/>
          </w:rPr>
          <w:t xml:space="preserve">Руководство по выполнению лабораторной работы №10</w:t>
        </w:r>
      </w:hyperlink>
    </w:p>
    <w:p>
      <w:pPr>
        <w:numPr>
          <w:ilvl w:val="0"/>
          <w:numId w:val="1010"/>
        </w:numPr>
      </w:pPr>
      <w:hyperlink r:id="rId46">
        <w:r>
          <w:rPr>
            <w:rStyle w:val="Hyperlink"/>
          </w:rPr>
          <w:t xml:space="preserve">Справочник по архивации в linux</w:t>
        </w:r>
      </w:hyperlink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5" Target="https://esystem.rudn.ru/pluginfile.php/1975779/mod_resource/content/4/010-lab_shell_prog_1.pdf" TargetMode="External" /><Relationship Type="http://schemas.openxmlformats.org/officeDocument/2006/relationships/hyperlink" Id="rId46" Target="https://losst.pro/arhivatsiya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975779/mod_resource/content/4/010-lab_shell_prog_1.pdf" TargetMode="External" /><Relationship Type="http://schemas.openxmlformats.org/officeDocument/2006/relationships/hyperlink" Id="rId46" Target="https://losst.pro/arhivatsiya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адежда Александровна Рогожина</dc:creator>
  <dc:language>ru-RU</dc:language>
  <cp:keywords/>
  <dcterms:created xsi:type="dcterms:W3CDTF">2023-04-13T10:41:40Z</dcterms:created>
  <dcterms:modified xsi:type="dcterms:W3CDTF">2023-04-13T10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